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200F" w:rsidRDefault="008E1812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36"/>
          <w:szCs w:val="36"/>
        </w:rPr>
      </w:pPr>
      <w:r>
        <w:rPr>
          <w:rFonts w:asciiTheme="majorBidi" w:eastAsia="Cambria" w:hAnsiTheme="majorBidi" w:cstheme="majorBidi"/>
          <w:b/>
          <w:bCs/>
          <w:sz w:val="36"/>
          <w:szCs w:val="36"/>
        </w:rPr>
        <w:t>Network Programming for Engineers (ECE 5650)</w:t>
      </w:r>
    </w:p>
    <w:p w:rsidR="0017200F" w:rsidRDefault="0017200F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8"/>
          <w:szCs w:val="8"/>
        </w:rPr>
      </w:pPr>
    </w:p>
    <w:p w:rsidR="0017200F" w:rsidRDefault="008E1812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eastAsia="Cambria" w:hAnsiTheme="majorBidi" w:cstheme="majorBidi"/>
          <w:b/>
          <w:bCs/>
          <w:sz w:val="32"/>
          <w:szCs w:val="32"/>
        </w:rPr>
        <w:t>Project 1</w:t>
      </w:r>
    </w:p>
    <w:p w:rsidR="0017200F" w:rsidRDefault="0017200F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pacing w:val="-1"/>
          <w:sz w:val="8"/>
          <w:szCs w:val="8"/>
        </w:rPr>
      </w:pPr>
    </w:p>
    <w:p w:rsidR="0017200F" w:rsidRDefault="0017200F"/>
    <w:p w:rsidR="0017200F" w:rsidRDefault="0017200F"/>
    <w:p w:rsidR="0017200F" w:rsidRDefault="0017200F">
      <w:pPr>
        <w:rPr>
          <w:rFonts w:asciiTheme="majorBidi" w:hAnsiTheme="majorBidi" w:cstheme="majorBidi"/>
          <w:b/>
          <w:bCs/>
          <w:sz w:val="28"/>
          <w:szCs w:val="28"/>
        </w:rPr>
      </w:pPr>
    </w:p>
    <w:p w:rsidR="0017200F" w:rsidRDefault="008E1812">
      <w:pPr>
        <w:rPr>
          <w:rFonts w:asciiTheme="majorBidi" w:eastAsia="宋体" w:hAnsiTheme="majorBidi" w:cstheme="majorBidi"/>
          <w:b/>
          <w:bCs/>
          <w:sz w:val="28"/>
          <w:szCs w:val="28"/>
          <w:lang w:eastAsia="zh-CN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Team Members Names: </w:t>
      </w:r>
      <w:r>
        <w:rPr>
          <w:rFonts w:asciiTheme="majorBidi" w:eastAsia="宋体" w:hAnsiTheme="majorBidi" w:cstheme="majorBidi" w:hint="eastAsia"/>
          <w:b/>
          <w:bCs/>
          <w:sz w:val="28"/>
          <w:szCs w:val="28"/>
          <w:lang w:eastAsia="zh-CN"/>
        </w:rPr>
        <w:t xml:space="preserve">Anika </w:t>
      </w:r>
      <w:proofErr w:type="spellStart"/>
      <w:r>
        <w:rPr>
          <w:rFonts w:asciiTheme="majorBidi" w:eastAsia="宋体" w:hAnsiTheme="majorBidi" w:cstheme="majorBidi" w:hint="eastAsia"/>
          <w:b/>
          <w:bCs/>
          <w:sz w:val="28"/>
          <w:szCs w:val="28"/>
          <w:lang w:eastAsia="zh-CN"/>
        </w:rPr>
        <w:t>Tasnim</w:t>
      </w:r>
      <w:proofErr w:type="spellEnd"/>
      <w:r>
        <w:rPr>
          <w:rFonts w:asciiTheme="majorBidi" w:eastAsia="宋体" w:hAnsiTheme="majorBidi" w:cstheme="majorBidi" w:hint="eastAsia"/>
          <w:b/>
          <w:bCs/>
          <w:sz w:val="28"/>
          <w:szCs w:val="28"/>
          <w:lang w:eastAsia="zh-CN"/>
        </w:rPr>
        <w:t xml:space="preserve"> &amp; Li Lin</w:t>
      </w:r>
    </w:p>
    <w:p w:rsidR="0017200F" w:rsidRDefault="0017200F">
      <w:pPr>
        <w:rPr>
          <w:rFonts w:asciiTheme="majorBidi" w:hAnsiTheme="majorBidi" w:cstheme="majorBidi"/>
          <w:sz w:val="28"/>
          <w:szCs w:val="28"/>
        </w:rPr>
      </w:pPr>
    </w:p>
    <w:p w:rsidR="0017200F" w:rsidRDefault="0017200F">
      <w:pPr>
        <w:rPr>
          <w:rFonts w:asciiTheme="majorBidi" w:hAnsiTheme="majorBidi" w:cstheme="majorBidi"/>
          <w:sz w:val="28"/>
          <w:szCs w:val="28"/>
        </w:rPr>
      </w:pPr>
    </w:p>
    <w:p w:rsidR="0017200F" w:rsidRDefault="0017200F">
      <w:pPr>
        <w:rPr>
          <w:rFonts w:asciiTheme="majorBidi" w:hAnsiTheme="majorBidi" w:cstheme="majorBidi"/>
          <w:sz w:val="28"/>
          <w:szCs w:val="28"/>
        </w:rPr>
      </w:pPr>
    </w:p>
    <w:p w:rsidR="0017200F" w:rsidRDefault="0017200F">
      <w:pPr>
        <w:rPr>
          <w:rFonts w:asciiTheme="majorBidi" w:hAnsiTheme="majorBidi" w:cstheme="majorBidi"/>
          <w:sz w:val="28"/>
          <w:szCs w:val="28"/>
        </w:rPr>
      </w:pP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 xml:space="preserve">Source Code(s):  </w:t>
      </w: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Source code for</w:t>
      </w:r>
      <w:r w:rsidR="00507EAB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 xml:space="preserve"> server.py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!/</w:t>
      </w:r>
      <w:proofErr w:type="spellStart"/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usr</w:t>
      </w:r>
      <w:proofErr w:type="spellEnd"/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/bin/python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 -*- coding: UTF-8 -*-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 File Name</w:t>
      </w:r>
      <w:r w:rsidRPr="00507EAB">
        <w:rPr>
          <w:rFonts w:ascii="宋体" w:eastAsia="宋体" w:hAnsi="宋体" w:cs="宋体" w:hint="eastAsia"/>
          <w:color w:val="6A9955"/>
          <w:sz w:val="21"/>
          <w:szCs w:val="21"/>
          <w:lang w:eastAsia="zh-CN"/>
        </w:rPr>
        <w:t>：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Server.py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 Created: 9/16/2020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 Author: Li Lin &amp; Anika </w:t>
      </w:r>
      <w:proofErr w:type="spellStart"/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Tasnim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os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sys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socke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threading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inte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as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inter.scrolledtex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as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crolledText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rom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datetime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datetim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tim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struc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r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rverPor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2000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Create main window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window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.Tk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Set </w:t>
      </w:r>
      <w:proofErr w:type="spellStart"/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widnow's</w:t>
      </w:r>
      <w:proofErr w:type="spellEnd"/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 titl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window.titl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rver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Set window width and heigh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window.geometry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1040x650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LoggingText = ScrolledText.ScrolledText(window, height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width =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68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LoggingText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20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3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Text = ScrolledText.ScrolledText(window, height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33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width =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68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Text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20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ProcessedText = ScrolledText.ScrolledText(window, height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33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width =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68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ProcessedText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52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20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Labels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LogLabel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.Label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window, text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Log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LogLabel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20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5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Label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.Label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window, text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ceive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Label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2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75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ProcessedLabel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.Label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window, text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Processe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ProcessedLabel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53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75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als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tartServerThrea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global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y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hil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u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=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a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Create socket with IPv4/TCP typ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ith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socket.socket(socket.AF_INET, socket.SOCK_STREAM)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as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serversocket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bind with server address and por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rversocket.bi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rverPor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Start to monitor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rversocket.listen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Waiting for connection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wait for client's connection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onnection,add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rversocket.accep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print(connection, </w:t>
      </w:r>
      <w:proofErr w:type="spellStart"/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addr</w:t>
      </w:r>
      <w:proofErr w:type="spellEnd"/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connected with {0}:{1}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.format(addr[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],addr[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]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Waiting for request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u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rcv_thread = threading.Thread(target=ReceiveDataThread, name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ceiveDataThrea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rgs=(connection,addr), daemon=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u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cv_thread.is_aliv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cv_thread.star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xcep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cket.erro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as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msg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print(msg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lastRenderedPageBreak/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prin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Start thread finished"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UpdateLoggingTo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hil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u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LoggingText.se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en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ime.sleep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0.5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tartServe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start_thread = threading.Thread(target=StartServerThread, name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tartServerThrea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daemon=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u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tart_thread.is_aliv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tart_thread.star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prin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tart threading starte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rver is already started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UpdateLogging_thread = threading.Thread(target=UpdateLoggingToEnd, name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UpdateLoggingthrea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daemon=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u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UpdateLogging_thread.is_aliv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UpdateLogging_thread.star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tartButton = tk.Button(window, text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ta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font=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Arial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2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, width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height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command = StartServer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tartButton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3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3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</w:t>
      </w:r>
      <w:proofErr w:type="spellStart"/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reqtype</w:t>
      </w:r>
      <w:proofErr w:type="spellEnd"/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 = ('SEARCH','REPLACE','REVERSE'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ataThrea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onnection,address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global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request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_wor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place_wor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ith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connection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status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WAIT_FOR_REQUEST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hil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prin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waiting receive data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status =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WAIT_FOR_REQUES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Receive message from clien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message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onnection.recv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2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message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als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break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message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message.decod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lastRenderedPageBreak/>
        <w:t>                print(message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message.fi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ARCH+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 != -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arch request received and accepted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request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ARCH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_wor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message.spli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+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[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]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_wor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message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No search word defined!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keep current status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message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arch request accepted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status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WAIT_FOR_FILE_INFO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onnection.s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message.encod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proofErr w:type="spellStart"/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if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message.fi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PLACE+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 != -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place request received and accepted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request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PLACE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msg_lis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message.spli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+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2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_wor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msg_lis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[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]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place_wor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msg_lis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[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2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]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_wor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message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No search word defined!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keep current status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message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place request accepted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status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WAIT_FOR_FILE_INFO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onnection.s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message.encod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proofErr w:type="spellStart"/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if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message =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VERSE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verse request received and accepted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request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VERSE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message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verse request accepted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onnection.s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message.encod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status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WAIT_FOR_FILE_INFO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proofErr w:type="spellStart"/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if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message =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EXI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Exit request received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onnection.clos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als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message 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unrecognized request!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</w:t>
      </w:r>
      <w:proofErr w:type="spellStart"/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if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(status =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WAIT_FOR_FILE_INFO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info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truct.calc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128sQ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info_data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onnection.recv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info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info_data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als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lastRenderedPageBreak/>
        <w:t>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break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Receive file name and size info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filename,filesize = struct.unpack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128sQ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fileinfo_data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rcv_file_name = filename.decode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utf-8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.strip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\x00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Head info received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Receive the data of fil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0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all_data_st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ith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open(rcv_file_name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wb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as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rcv_file_handle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Clear the content firstly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Text.delet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.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en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hil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-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&gt;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2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data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onnection.recv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2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data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als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break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+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len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data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data = connection.recv(filesize - received_size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size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cv_file_handle.writ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data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Received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data.decode(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all_data_str = all_data_str + data.decode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=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a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{0} file transfer failed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.format(rcv_file_name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ceived all data of {0}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.format(rcv_file_name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ProcessedText.delet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.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en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Process the file according to reques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request =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ARCH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Search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count = all_data_str.count(search_word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message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There are {0} words "{1}" found in {2}.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.format(count,search_word,rcv_file_name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Processed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There are {0} words "{1}" found in {2}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.format(count,search_word,rcv_file_name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onnection.s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message.encod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status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WAIT_FOR_REQUEST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arch result sent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lastRenderedPageBreak/>
        <w:t>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if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request =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PLACE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Replac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replaced_data = all_data_str.replace(search_word,replace_word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replaced_file_name = os.path.join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./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placed_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+ rcv_file_name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Processed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replaced_data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Store local fil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ith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open(replaced_file_name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wb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as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new_file_handle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new_file_handle.write(replaced_data.encode(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ith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open(replaced_file_name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b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as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new_file_handle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Send file info to clien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fileinfo_size = struct.calcsize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128sQ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file name lentgh = 128 bytes; filesize = 8bytes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define file head info, including name and siz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fhead = struct.pack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128sQ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bytes(replaced_file_name.encode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utf-8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), len(replaced_data.encode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utf-8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onnection.s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hea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placed file header info sent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send file data to clien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hil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u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send_data = new_file_handle.read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2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print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nd_data.decod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nd_data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placed file send over...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break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onnection.s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nd_data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print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data.decod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status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WAIT_FOR_REQUEST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if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request =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VERSE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Revers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data_str_lis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all_data_str.spli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reversed_data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 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.join(reversed(data_str_list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Processed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reversed_data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reversed_file_name = os.path.join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./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placed_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+ rcv_file_name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Store local fil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ith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open(reversed_file_name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wb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as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new_file_handle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lastRenderedPageBreak/>
        <w:t>                                new_file_handle.write(reversed_data.encode(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ith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open(reversed_file_name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b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as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new_file_handle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Send file info to clien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fileinfo_size = struct.calcsize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128sQ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file name lentgh = 128 bytes; filesize = 8bytes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define file head info, including name and siz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fhead = struct.pack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128sQ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bytes(reversed_file_name.encode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utf-8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), len(reversed_data.encode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utf-8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onnection.s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hea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versed file header info sent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send file data to clien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hil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u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send_data = new_file_handle.read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2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nd_data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versed file send over...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break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onnection.s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nd_data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status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WAIT_FOR_REQUEST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message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unrecognized request!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status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WAIT_FOR_REQUEST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prin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rver is in unknown status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status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WAIT_FOR_REQUEST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LoggingText.inser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Connection closed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window.mainloop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Source code for</w:t>
      </w:r>
      <w:r w:rsidR="00507EAB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 xml:space="preserve"> client.py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!/</w:t>
      </w:r>
      <w:proofErr w:type="spellStart"/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usr</w:t>
      </w:r>
      <w:proofErr w:type="spellEnd"/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/bin/python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 -*- coding: UTF-8 -*-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 File Name</w:t>
      </w:r>
      <w:r w:rsidRPr="00507EAB">
        <w:rPr>
          <w:rFonts w:ascii="宋体" w:eastAsia="宋体" w:hAnsi="宋体" w:cs="宋体" w:hint="eastAsia"/>
          <w:color w:val="6A9955"/>
          <w:sz w:val="21"/>
          <w:szCs w:val="21"/>
          <w:lang w:eastAsia="zh-CN"/>
        </w:rPr>
        <w:t>：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Client.py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 Created: 9/16/2020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 Author: Li Lin &amp; Anika </w:t>
      </w:r>
      <w:proofErr w:type="spellStart"/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Tasnim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socke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lastRenderedPageBreak/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inte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as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rom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inte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dialog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rom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inte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tk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inter.scrolledtex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as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crolledText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os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sys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struc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threading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win32api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rom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datetime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datetim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mpor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tim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rverNam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localhos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'192.168.0.15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rverPor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2000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urrentDirectory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os.getcw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Create main GUI window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window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.Tk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Set </w:t>
      </w:r>
      <w:proofErr w:type="spellStart"/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widnow's</w:t>
      </w:r>
      <w:proofErr w:type="spellEnd"/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 titl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window.titl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Clien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Set window width and heigh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window.geometry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1305x650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als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Create </w:t>
      </w:r>
      <w:proofErr w:type="spellStart"/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a</w:t>
      </w:r>
      <w:proofErr w:type="spellEnd"/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 Entry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WordVa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.StringVa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WordEntry = tk.Entry(window, show=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n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font=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Arial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, width =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2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textvariable=SearchWordVar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WordEntry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5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8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WordVar.se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Mobile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placeWordVa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.StringVa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placeWordEntry = tk.Entry(window, show=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n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font=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Arial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, width =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2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textvariable=ReplaceWordVar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placeWordEntry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30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8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placeWordVar.se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Phone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FilePathVa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.StringVa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FilePathEntry = tk.Entry(window, show=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n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font=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Arial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, width =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4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textvariable=SourceFilePathVar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FilePathEntry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6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FilePathVar.se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C:/GitHubProject/NetworkProgramming/Project1/Mobile IP wiki.tx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aveFileNameVa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.StringVa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aveFileNameEntry = tk.Entry(window, show=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n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font=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Arial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, width =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5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textvariable=SaveFileNameVar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aveFileNameEntry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0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9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aveFileNameVar.se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output.tx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Label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LogLabel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.Label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window, text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Log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LogLabel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65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Label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.Label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window, text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ource file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Label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2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21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Label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.Label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window, text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ceived from server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Label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67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21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Label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.Label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window, text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arch wor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Label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5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59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placeLabel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.Label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window, text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place wor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placeLabel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30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59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aveLabel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k.Label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window, text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ave file name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aveLabel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0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73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Create Tex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FileText = ScrolledText.ScrolledText(window, height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3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width =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88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FileText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23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os.path.isfil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FilePathVar.ge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ith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open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FilePathVar.ge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rb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as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reader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FileText.delet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.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en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text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ader.rea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FileText.inser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tex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ProcessedFileText = ScrolledText.ScrolledText(window, height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3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width =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9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ProcessedFileText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65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23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LoggingText = ScrolledText.ScrolledText(window, height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width =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9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LoggingText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65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4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update text to show end conten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UpdateLoggingTo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hil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u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LoggingText.se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en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lastRenderedPageBreak/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time.sleep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0.5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UpdateLogging_thread = threading.Thread(target=UpdateLoggingToEnd, name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UpdateLoggingthrea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daemon=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u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UpdateLogging_thread.is_aliv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UpdateLogging_thread.star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Socket created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cket.socke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cket.AF_INE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cket.SOCK_STREAM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Create buttons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onnectServe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global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y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Setup connection with server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connec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rverName,serverPor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xcep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cket.erro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as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msg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now = str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datetime.now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)[:-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7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]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{0}: Server Connected failed({1})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.format(now,msg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u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now = str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datetime.now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)[:-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7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]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{0}: Server Connected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.format(now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rver already Connected )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onnectButton = tk.Button(window, text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Connec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font=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Arial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2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, width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height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2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command = ConnectServer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onnectButton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ExitThrea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global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request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EXIT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s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quest.encod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Exit request sent to server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clos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LoggingText.inser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No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 connection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window.destroy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ExitProcess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lastRenderedPageBreak/>
        <w:t>    exit_thread = threading.Thread(target=ExitThread, name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ExitThrea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exit_thread.setDaemon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u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exit_thread.star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prin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Exit threading starte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ExitButton = tk.Button(window, text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Exi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font=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Arial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2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, width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height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2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command = ExitProcess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ExitButton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7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Threa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global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1.Send request to server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_wor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WordVar.ge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request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ARCH+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+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_word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s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quest.encod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arch request sent with search word "{0}"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.format(search_word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Receive message from server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response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recv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2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response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sponse from server: {0} 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.format(response.decode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utf-8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sponse.decod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 =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arch request accepte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path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FilePathVar.ge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os.path.isfil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path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2. Send file info to server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fileinfo_size = struct.calcsize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128sQ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file name lentgh = 128 bytes; filesize = 8bytes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define file head info, including name and siz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fhead = struct.pack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128sQ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bytes(os.path.basename(filepath).encode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utf-8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),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        os.stat(filepath).st_size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s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hea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File header sent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3. Send data to server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ith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open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path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rb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as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p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hil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data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p.rea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2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data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file send over...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break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s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data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lastRenderedPageBreak/>
        <w:t>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4. Receive the search resul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response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recv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2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response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5. Display the search resul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arch result received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ProcessedFileText.delet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.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en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ProcessedFile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response.decode(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als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rver connection closed! Please check if server is still running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The file path is not vali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als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rver connection closed! Please check if server is still running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No connection! Please connect firstly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placeThrea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global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1.Send request to server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_wor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WordVar.ge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place_wor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placeWordVar.ge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request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PLACE+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+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_wor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+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+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+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place_word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s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quest.encod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place request sent with  search word "{0}" and replace word "{1}"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.format(search_word,replace_word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Receive message from server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response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recv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2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response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sponse from server: {0} 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.format(response.decode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utf-8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sponse.decod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 =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place request accepte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path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FilePathVar.ge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os.path.isfil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path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2. Send file info to server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fileinfo_size = struct.calcsize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128sQ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file name lentgh = 128 bytes; filesize = 8bytes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define file head info, including name and siz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lastRenderedPageBreak/>
        <w:t>                    fhead = struct.pack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128sQ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bytes(os.path.basename(filepath).encode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utf-8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),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        os.stat(filepath).st_size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s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hea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File header sent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3. Send data to server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ith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open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path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rb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as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p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hil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data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p.rea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2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data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file send over...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break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s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data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4. Receive the replace resul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info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truct.calc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128sQ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fileinfo_data = clientSocket.recv(fileinfo_size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info_data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filename,filesize = struct.unpack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128sQ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fileinfo_data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rcv_file_name = filename.decode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utf-8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.strip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\x00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{0} header info is received and size is {1} bytes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.format(rcv_file_name,filesize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0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_data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hil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-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&gt;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2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data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recv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2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data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+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len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data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als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break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data = clientSocket.recv(filesize - received_size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data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size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als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break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received_data = received_data + data.decode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lastRenderedPageBreak/>
        <w:t>        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placed file {0} is received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.format(rcv_file_name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5. Display the replaced resul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ProcessedFileText.delet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.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en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ProcessedFile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received_data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rver connection closed! Please check if server is still running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The file path is not valid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als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rver connection closed! Please check if server is still running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No connection! Please connect firstly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verseThrea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global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1.Send request to server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request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VERSE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s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quest.encod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LoggingText.inser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verse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 request sent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Receive message from server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response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recv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2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response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sponse from server: {0} 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.format(response.decode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utf-8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sponse.decod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 =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verse request accepte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path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FilePathVar.ge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os.path.isfil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path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2. Send file info to server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fileinfo_size = struct.calcsize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128sQ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file name lentgh = 128 bytes; filesize = 8bytes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define file head info, including name and siz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fhead = struct.pack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128sQ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bytes(os.path.basename(filepath).encode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utf-8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),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        os.stat(filepath).st_size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s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hea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File header sent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3. Send data to server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ith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open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path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rb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as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p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hil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data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p.rea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2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lastRenderedPageBreak/>
        <w:t>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data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file send over...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break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sen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data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4. Receive the reversed resul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info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truct.calc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128sQ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fileinfo_data = clientSocket.recv(fileinfo_size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info_data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filename,filesize = struct.unpack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128sQ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fileinfo_data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file header info is received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0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_data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'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hil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not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-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&gt; 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2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data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recv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2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data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+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len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data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als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break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data = clientSocket.recv(filesize - received_size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data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ceived_siz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size</w:t>
      </w:r>
      <w:proofErr w:type="spellEnd"/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als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break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received_data = received_data + data.decode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i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versed file is received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5. Display the replaced result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ProcessedFileText.delet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.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en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ProcessedFile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received_data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No connection! Please connect firstly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The file path is not vali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lastRenderedPageBreak/>
        <w:t>    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isConnecte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False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No connection! Please connect firstly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els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No connection! Please connect firstly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WordFromServe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search_thread = threading.Thread(target=SearchThread, name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archThrea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_thread.setDaemon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u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_thread.star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prin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arch threading starte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Button = tk.Button(window, text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arch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font=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Arial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2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, width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height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2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command = SearchWordFromServer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archButton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5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5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placeWordByServe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replace_thread = threading.Thread(target=ReplaceThread, name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place_threa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place_thread.setDaemon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u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place_thread.star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prin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place threading starte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placeButton = tk.Button(window, text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place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font=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Arial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2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, width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height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2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command = ReplaceWordByServer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placeButton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30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5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verseWordByServer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reverse_thread = threading.Thread(target=ReverseThread, name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verse_threa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verse_thread.setDaemon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True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verse_thread.star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prin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verse threading starte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verseButton = tk.Button(window, text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Reverse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font=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Arial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2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, width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4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height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2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command = ReverseWordByServer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verseButton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45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5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lectFil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SourceFilePath = filedialog.askopenfilename(title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elect source file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filetypes=[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Text files"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*.txt"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, 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all files"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"*.*"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]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FilePathEntry.delet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tk.END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FilePathEntry.inser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SourceFilePath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ith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open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FilePathVar.ge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rb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as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reader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FileText.delet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.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en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lastRenderedPageBreak/>
        <w:t>        text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reader.read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ourceFileText.inser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insert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tex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lectButton = tk.Button(window, text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ource path...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font=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Arial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2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, width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2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height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command = SelectFile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electButton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51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57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callback function for Save button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def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aveFil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filename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aveFileNameVar.ge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path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os.path.join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urrentDirectory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filename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print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path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with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open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path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w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 </w:t>
      </w:r>
      <w:r w:rsidRPr="00507EAB">
        <w:rPr>
          <w:rFonts w:ascii="Consolas" w:eastAsia="Times New Roman" w:hAnsi="Consolas" w:cs="Times New Roman"/>
          <w:color w:val="569CD6"/>
          <w:sz w:val="21"/>
          <w:szCs w:val="21"/>
          <w:lang w:eastAsia="zh-CN"/>
        </w:rPr>
        <w:t>as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p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: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_data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=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ProcessedFileText.get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.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en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p.writ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ile_data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</w:t>
      </w: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fp.clos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    LoggingText.insert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end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File {0} saved under {1}\n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.format(filename,CurrentDirectory)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6A9955"/>
          <w:sz w:val="21"/>
          <w:szCs w:val="21"/>
          <w:lang w:eastAsia="zh-CN"/>
        </w:rPr>
        <w:t>#Create Save button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aveButton = tk.Button(window, text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Save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font=(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Arial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2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, width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height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command = SaveFile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SaveButton.plac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x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175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y=</w:t>
      </w:r>
      <w:r w:rsidRPr="00507EAB">
        <w:rPr>
          <w:rFonts w:ascii="Consolas" w:eastAsia="Times New Roman" w:hAnsi="Consolas" w:cs="Times New Roman"/>
          <w:color w:val="B5CEA8"/>
          <w:sz w:val="21"/>
          <w:szCs w:val="21"/>
          <w:lang w:eastAsia="zh-CN"/>
        </w:rPr>
        <w:t>190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, anchor=</w:t>
      </w:r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proofErr w:type="spellStart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nw</w:t>
      </w:r>
      <w:proofErr w:type="spellEnd"/>
      <w:r w:rsidRPr="00507EAB">
        <w:rPr>
          <w:rFonts w:ascii="Consolas" w:eastAsia="Times New Roman" w:hAnsi="Consolas" w:cs="Times New Roman"/>
          <w:color w:val="CE9178"/>
          <w:sz w:val="21"/>
          <w:szCs w:val="21"/>
          <w:lang w:eastAsia="zh-CN"/>
        </w:rPr>
        <w:t>'</w:t>
      </w:r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)</w:t>
      </w:r>
    </w:p>
    <w:p w:rsidR="00507EAB" w:rsidRPr="00507EAB" w:rsidRDefault="00507EAB" w:rsidP="00507EAB">
      <w:pPr>
        <w:widowControl/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window.mainloop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  <w:proofErr w:type="spellStart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clientSocket.close</w:t>
      </w:r>
      <w:proofErr w:type="spellEnd"/>
      <w:r w:rsidRPr="00507EAB"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  <w:t>()</w:t>
      </w:r>
    </w:p>
    <w:p w:rsidR="00507EAB" w:rsidRPr="00507EAB" w:rsidRDefault="00507EAB" w:rsidP="00507EAB">
      <w:pPr>
        <w:widowControl/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zh-CN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bookmarkStart w:id="0" w:name="_GoBack"/>
      <w:bookmarkEnd w:id="0"/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9B13CC" w:rsidRDefault="009B13CC">
      <w:pPr>
        <w:widowControl/>
        <w:spacing w:after="160" w:line="259" w:lineRule="auto"/>
        <w:rPr>
          <w:rFonts w:asciiTheme="majorBidi" w:eastAsia="Times New Roman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br w:type="page"/>
      </w:r>
    </w:p>
    <w:p w:rsidR="002E05B6" w:rsidRDefault="002E05B6">
      <w:pPr>
        <w:widowControl/>
        <w:spacing w:after="160" w:line="259" w:lineRule="auto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lastRenderedPageBreak/>
        <w:t>Overview of the tools:</w:t>
      </w:r>
    </w:p>
    <w:p w:rsidR="002E05B6" w:rsidRPr="00A05B14" w:rsidRDefault="002E05B6" w:rsidP="002E05B6">
      <w:pPr>
        <w:pStyle w:val="BodyText"/>
        <w:numPr>
          <w:ilvl w:val="0"/>
          <w:numId w:val="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program GUI overview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2E05B6" w:rsidRDefault="002E05B6" w:rsidP="002E05B6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F32BC0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0AFD0123" wp14:editId="27215483">
            <wp:extent cx="5943600" cy="38823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05B6" w:rsidRPr="00A05B14" w:rsidRDefault="002E05B6" w:rsidP="002E05B6">
      <w:pPr>
        <w:pStyle w:val="BodyText"/>
        <w:numPr>
          <w:ilvl w:val="0"/>
          <w:numId w:val="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program GUI overview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2E05B6" w:rsidRDefault="002E05B6" w:rsidP="002E05B6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2E05B6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1BE2C113" wp14:editId="4EEB389D">
            <wp:extent cx="5943600" cy="310388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05B6" w:rsidRDefault="002E05B6">
      <w:pPr>
        <w:widowControl/>
        <w:spacing w:after="160" w:line="259" w:lineRule="auto"/>
        <w:rPr>
          <w:rFonts w:asciiTheme="majorBidi" w:eastAsia="Times New Roman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br w:type="page"/>
      </w: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lastRenderedPageBreak/>
        <w:t>Testing Procedure, including Description of Inputs</w:t>
      </w:r>
    </w:p>
    <w:p w:rsidR="002E05B6" w:rsidRDefault="00A05B14" w:rsidP="003E2FDB">
      <w:pPr>
        <w:pStyle w:val="BodyText"/>
        <w:numPr>
          <w:ilvl w:val="0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tart Server program, and click 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tart</w:t>
      </w: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  <w:r w:rsid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</w:p>
    <w:p w:rsidR="003E2FDB" w:rsidRPr="003E2FDB" w:rsidRDefault="002E05B6" w:rsidP="003E2FDB">
      <w:pPr>
        <w:pStyle w:val="BodyText"/>
        <w:numPr>
          <w:ilvl w:val="1"/>
          <w:numId w:val="13"/>
        </w:numPr>
        <w:spacing w:line="275" w:lineRule="auto"/>
        <w:ind w:left="108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log info should show “Waiting for connection”</w:t>
      </w:r>
    </w:p>
    <w:p w:rsidR="002E05B6" w:rsidRDefault="00A05B14" w:rsidP="003E2FDB">
      <w:pPr>
        <w:pStyle w:val="BodyText"/>
        <w:numPr>
          <w:ilvl w:val="0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tart Client program, and click 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Connect</w:t>
      </w: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  <w:r w:rsid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</w:p>
    <w:p w:rsidR="003E2FDB" w:rsidRDefault="002E05B6" w:rsidP="003E2FDB">
      <w:pPr>
        <w:pStyle w:val="BodyText"/>
        <w:numPr>
          <w:ilvl w:val="1"/>
          <w:numId w:val="13"/>
        </w:numPr>
        <w:spacing w:line="275" w:lineRule="auto"/>
        <w:ind w:left="108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log info should show “Server Connected</w:t>
      </w:r>
    </w:p>
    <w:p w:rsidR="003E2FDB" w:rsidRDefault="002E05B6" w:rsidP="003E2FDB">
      <w:pPr>
        <w:pStyle w:val="BodyText"/>
        <w:numPr>
          <w:ilvl w:val="1"/>
          <w:numId w:val="13"/>
        </w:numPr>
        <w:spacing w:line="275" w:lineRule="auto"/>
        <w:ind w:left="108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3E2FDB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log info should show which client connected and from which port.</w:t>
      </w:r>
    </w:p>
    <w:p w:rsidR="002E05B6" w:rsidRPr="003E2FDB" w:rsidRDefault="002E05B6" w:rsidP="003E2FDB">
      <w:pPr>
        <w:pStyle w:val="BodyText"/>
        <w:numPr>
          <w:ilvl w:val="1"/>
          <w:numId w:val="13"/>
        </w:numPr>
        <w:spacing w:line="275" w:lineRule="auto"/>
        <w:ind w:left="108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3E2FDB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should wait for a client’s request.</w:t>
      </w:r>
    </w:p>
    <w:p w:rsidR="00A05B14" w:rsidRDefault="00A05B14" w:rsidP="003E2FDB">
      <w:pPr>
        <w:pStyle w:val="BodyText"/>
        <w:numPr>
          <w:ilvl w:val="0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In the Client program,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do below steps</w:t>
      </w:r>
      <w:r w:rsidR="00C1652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for each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A05B14" w:rsidRDefault="00A05B14" w:rsidP="003E2FDB">
      <w:pPr>
        <w:pStyle w:val="BodyText"/>
        <w:numPr>
          <w:ilvl w:val="1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Searching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A05B14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</w:t>
      </w:r>
      <w:r w:rsid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lick on “</w:t>
      </w:r>
      <w:r w:rsidR="00A05B14"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path…</w:t>
      </w:r>
      <w:r w:rsid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 to select the file you want to process</w:t>
      </w:r>
      <w:r w:rsid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, the file content shall be displayed in “</w:t>
      </w:r>
      <w:r w:rsidR="0021640C" w:rsidRP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file display area</w:t>
      </w:r>
      <w:r w:rsid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</w:p>
    <w:p w:rsidR="00A05B14" w:rsidRDefault="00A05B1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searching word i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earching word</w:t>
      </w:r>
      <w:r w:rsid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”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 </w:t>
      </w:r>
      <w:r w:rsidRP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ry area</w:t>
      </w:r>
    </w:p>
    <w:p w:rsidR="00A05B14" w:rsidRDefault="00A05B1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butt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earch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</w:p>
    <w:p w:rsidR="00A05B14" w:rsidRDefault="00A05B1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the result 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Processed result display area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of both Client and Server, they are should be same.</w:t>
      </w:r>
    </w:p>
    <w:p w:rsidR="00EC1E4E" w:rsidRDefault="00EC1E4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on Server program window, the received file content should be same as the Client’s source file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714AE6" w:rsidRPr="00714AE6" w:rsidRDefault="00714AE6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log info of both Client and Server. They should show detail communication steps of search function.</w:t>
      </w:r>
    </w:p>
    <w:p w:rsidR="00A05B14" w:rsidRDefault="00A05B14" w:rsidP="003E2FDB">
      <w:pPr>
        <w:pStyle w:val="BodyText"/>
        <w:numPr>
          <w:ilvl w:val="1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Replacing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A05B14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</w:t>
      </w:r>
      <w:r w:rsid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lick on “</w:t>
      </w:r>
      <w:r w:rsidR="00A05B14"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path…</w:t>
      </w:r>
      <w:r w:rsid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” button to select the file you want to process.(skip this step if you want to keep processing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previous file loaded)</w:t>
      </w:r>
    </w:p>
    <w:p w:rsidR="00FF7B9E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searching word i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earching word</w:t>
      </w:r>
      <w:r w:rsid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”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ry area</w:t>
      </w:r>
    </w:p>
    <w:p w:rsidR="00FF7B9E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replacing word i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placing word</w:t>
      </w:r>
      <w:r w:rsid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”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ry area</w:t>
      </w:r>
    </w:p>
    <w:p w:rsidR="00FF7B9E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butt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plac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</w:p>
    <w:p w:rsidR="00EC1E4E" w:rsidRDefault="00EC1E4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Check on Server program window, the </w:t>
      </w:r>
      <w:r w:rsid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eceived</w:t>
      </w:r>
      <w:r w:rsidRP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file content should be same as the Client’s source file</w:t>
      </w:r>
    </w:p>
    <w:p w:rsidR="00714AE6" w:rsidRDefault="00F94431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the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ceived from server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rea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which 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should be same as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Processed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rea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F94431" w:rsidRDefault="00F94431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file name in “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ave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 file nam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” area,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“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ave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 to save the fil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F94431" w:rsidRDefault="00F94431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if the file is saved under the location same as Client program.</w:t>
      </w:r>
    </w:p>
    <w:p w:rsidR="00F94431" w:rsidRPr="00F94431" w:rsidRDefault="00F94431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log info of both Client and Server. They should show detail communication steps of Replace function.</w:t>
      </w:r>
    </w:p>
    <w:p w:rsidR="00714AE6" w:rsidRPr="00714AE6" w:rsidRDefault="00714AE6" w:rsidP="00F94431">
      <w:pPr>
        <w:pStyle w:val="BodyText"/>
        <w:spacing w:line="275" w:lineRule="auto"/>
        <w:ind w:left="180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A05B14" w:rsidRDefault="00FF7B9E" w:rsidP="003E2FDB">
      <w:pPr>
        <w:pStyle w:val="BodyText"/>
        <w:numPr>
          <w:ilvl w:val="1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Reverse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FF7B9E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path…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 to select the file you want to process.(Skip this step if you want to keep processing previous file loaded)</w:t>
      </w:r>
    </w:p>
    <w:p w:rsidR="00FF7B9E" w:rsidRDefault="00FF7B9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button “</w:t>
      </w:r>
      <w:r w:rsid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vers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</w:p>
    <w:p w:rsidR="00FF7B9E" w:rsidRDefault="0002785F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In Client window, </w:t>
      </w:r>
      <w:r w:rsid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the result on “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ceived from server</w:t>
      </w:r>
      <w:r w:rsid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rea which should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lastRenderedPageBreak/>
        <w:t xml:space="preserve">be same as server’s </w:t>
      </w:r>
      <w:r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Processed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rea content.</w:t>
      </w:r>
    </w:p>
    <w:p w:rsidR="00EC1E4E" w:rsidRDefault="00EC1E4E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Check on Server program window, the </w:t>
      </w:r>
      <w:r w:rsidR="0002785F"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</w:t>
      </w:r>
      <w:r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eceived</w:t>
      </w:r>
      <w:r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file content should be same as the Client’s source file</w:t>
      </w:r>
      <w:r w:rsid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02785F" w:rsidRDefault="0002785F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file name in “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ave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 file nam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” area,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“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ave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 to save the fil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02785F" w:rsidRDefault="0002785F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if the file is saved under the location same as Client program.</w:t>
      </w:r>
    </w:p>
    <w:p w:rsidR="0002785F" w:rsidRPr="0002785F" w:rsidRDefault="0002785F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log info of both Client and Server. They should show detail communication steps of Replace function.</w:t>
      </w:r>
    </w:p>
    <w:p w:rsidR="00C16524" w:rsidRDefault="00C16524" w:rsidP="003E2FDB">
      <w:pPr>
        <w:pStyle w:val="BodyText"/>
        <w:numPr>
          <w:ilvl w:val="1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Display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C16524" w:rsidRDefault="00C1652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isplay function is already shown in above steps</w:t>
      </w:r>
    </w:p>
    <w:p w:rsidR="00C16524" w:rsidRDefault="00C1652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After select the source file via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path…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, the source file content shall be displayed in below display area automatically.</w:t>
      </w:r>
    </w:p>
    <w:p w:rsidR="00C16524" w:rsidRDefault="00C1652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The received the result shall be displayed in </w:t>
      </w:r>
      <w:r w:rsid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“</w:t>
      </w:r>
      <w:r w:rsidR="0021640C"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Processed result display area</w:t>
      </w:r>
      <w:r w:rsid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automatically.</w:t>
      </w:r>
    </w:p>
    <w:p w:rsidR="00EC1E4E" w:rsidRDefault="00EC1E4E" w:rsidP="00EC1E4E">
      <w:pPr>
        <w:pStyle w:val="BodyText"/>
        <w:spacing w:line="275" w:lineRule="auto"/>
        <w:ind w:left="180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C16524" w:rsidRDefault="00C16524" w:rsidP="003E2FDB">
      <w:pPr>
        <w:pStyle w:val="BodyText"/>
        <w:numPr>
          <w:ilvl w:val="1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Exit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C16524" w:rsidRDefault="00C1652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After any step above, click on “Exit” button</w:t>
      </w:r>
    </w:p>
    <w:p w:rsidR="00C16524" w:rsidRDefault="00C1652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should send “EXIT” request to Server</w:t>
      </w:r>
      <w:r w:rsid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if there is connection with server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; Server should </w:t>
      </w:r>
      <w:proofErr w:type="spellStart"/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received</w:t>
      </w:r>
      <w:proofErr w:type="spellEnd"/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this request and close current connection, then wait for another connection.</w:t>
      </w:r>
    </w:p>
    <w:p w:rsidR="00C16524" w:rsidRPr="00FF7B9E" w:rsidRDefault="00C16524" w:rsidP="003E2FDB">
      <w:pPr>
        <w:pStyle w:val="BodyText"/>
        <w:numPr>
          <w:ilvl w:val="2"/>
          <w:numId w:val="1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program should be closed.</w:t>
      </w:r>
    </w:p>
    <w:p w:rsidR="00A05B14" w:rsidRPr="00A05B14" w:rsidRDefault="00A05B14" w:rsidP="00A05B14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09366D" w:rsidRDefault="0009366D">
      <w:pPr>
        <w:widowControl/>
        <w:spacing w:after="160" w:line="259" w:lineRule="auto"/>
        <w:rPr>
          <w:rFonts w:asciiTheme="majorBidi" w:eastAsia="Times New Roman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br w:type="page"/>
      </w: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lastRenderedPageBreak/>
        <w:t>Screenshots and Their Explanations:</w:t>
      </w:r>
    </w:p>
    <w:p w:rsidR="0017200F" w:rsidRDefault="00302CFE" w:rsidP="00302CFE">
      <w:pPr>
        <w:pStyle w:val="BodyText"/>
        <w:numPr>
          <w:ilvl w:val="0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Search function:</w:t>
      </w:r>
    </w:p>
    <w:p w:rsidR="00302CFE" w:rsidRDefault="00212838" w:rsidP="00302CFE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212838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64920AF7" wp14:editId="4544C648">
            <wp:extent cx="5943600" cy="364934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51E7" w:rsidRDefault="00AD51E7" w:rsidP="00302CFE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AD51E7" w:rsidRDefault="00AD51E7" w:rsidP="00302CFE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AD51E7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04BC17B2" wp14:editId="09929513">
            <wp:extent cx="5943600" cy="250888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838" w:rsidRDefault="00212838" w:rsidP="00AD51E7">
      <w:pPr>
        <w:pStyle w:val="BodyText"/>
        <w:numPr>
          <w:ilvl w:val="1"/>
          <w:numId w:val="1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 w:rsidRPr="00212838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From above figure, the word “client” is sent to server and server accepted the request. And server sent “There are 6 words</w:t>
      </w:r>
      <w:r w:rsid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“client”</w:t>
      </w:r>
      <w:r w:rsidRPr="00212838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found in example file.txt</w:t>
      </w:r>
      <w:r w:rsid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.</w:t>
      </w:r>
    </w:p>
    <w:p w:rsidR="00AD51E7" w:rsidRDefault="00AD51E7" w:rsidP="00AD51E7">
      <w:pPr>
        <w:pStyle w:val="BodyText"/>
        <w:numPr>
          <w:ilvl w:val="1"/>
          <w:numId w:val="1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The info in Server program matches with Client’s</w:t>
      </w:r>
    </w:p>
    <w:p w:rsidR="00F30C13" w:rsidRPr="00212838" w:rsidRDefault="00F30C13" w:rsidP="00AD51E7">
      <w:pPr>
        <w:pStyle w:val="BodyText"/>
        <w:numPr>
          <w:ilvl w:val="1"/>
          <w:numId w:val="1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Log info is also showing detail steps of the communication.</w:t>
      </w:r>
    </w:p>
    <w:p w:rsidR="00F94431" w:rsidRDefault="00F94431" w:rsidP="00302CFE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F94431" w:rsidRDefault="00F94431" w:rsidP="00F94431">
      <w:pPr>
        <w:pStyle w:val="BodyText"/>
        <w:numPr>
          <w:ilvl w:val="0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Replace function</w:t>
      </w:r>
    </w:p>
    <w:p w:rsidR="00F94431" w:rsidRDefault="00F30C13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F30C13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4609CA72" wp14:editId="6EA26E41">
            <wp:extent cx="5943600" cy="1845945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51E7" w:rsidRDefault="00AD51E7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AD51E7" w:rsidRDefault="00AD51E7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AD51E7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6392A0E4" wp14:editId="0992DF38">
            <wp:extent cx="5943600" cy="2241550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0C13" w:rsidRDefault="00F30C13" w:rsidP="00AD51E7">
      <w:pPr>
        <w:pStyle w:val="BodyText"/>
        <w:numPr>
          <w:ilvl w:val="1"/>
          <w:numId w:val="1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 w:rsidRP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From the above figure, the word “client’ is replaced by “CLIENT”</w:t>
      </w: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. The replaced file is received from server and showed in client program.</w:t>
      </w:r>
    </w:p>
    <w:p w:rsidR="00AD51E7" w:rsidRDefault="00AD51E7" w:rsidP="00AD51E7">
      <w:pPr>
        <w:pStyle w:val="BodyText"/>
        <w:numPr>
          <w:ilvl w:val="1"/>
          <w:numId w:val="1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The info in Server program matches with Client’s</w:t>
      </w:r>
    </w:p>
    <w:p w:rsidR="00F30C13" w:rsidRPr="00212838" w:rsidRDefault="00F30C13" w:rsidP="00AD51E7">
      <w:pPr>
        <w:pStyle w:val="BodyText"/>
        <w:numPr>
          <w:ilvl w:val="1"/>
          <w:numId w:val="1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Log info</w:t>
      </w:r>
      <w:r w:rsidRP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</w:t>
      </w: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is also showing detail steps of the communication.</w:t>
      </w:r>
    </w:p>
    <w:p w:rsidR="00F30C13" w:rsidRPr="00F30C13" w:rsidRDefault="00F30C13" w:rsidP="00F30C13">
      <w:pPr>
        <w:pStyle w:val="BodyText"/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</w:p>
    <w:p w:rsidR="00F94431" w:rsidRDefault="00F94431" w:rsidP="00F94431">
      <w:pPr>
        <w:pStyle w:val="BodyText"/>
        <w:numPr>
          <w:ilvl w:val="0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Reverse function</w:t>
      </w:r>
    </w:p>
    <w:p w:rsidR="00F94431" w:rsidRDefault="00F30C13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F30C13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lastRenderedPageBreak/>
        <w:drawing>
          <wp:inline distT="0" distB="0" distL="0" distR="0" wp14:anchorId="327961AA" wp14:editId="6C78DCB0">
            <wp:extent cx="5943600" cy="362458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0C13" w:rsidRDefault="00F30C13" w:rsidP="00AD51E7">
      <w:pPr>
        <w:pStyle w:val="BodyText"/>
        <w:numPr>
          <w:ilvl w:val="1"/>
          <w:numId w:val="10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 w:rsidRP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Server received the source file sent from client. From the content showing above , it is same as the source file.</w:t>
      </w: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</w:t>
      </w:r>
    </w:p>
    <w:p w:rsidR="00F30C13" w:rsidRDefault="00F30C13" w:rsidP="00AD51E7">
      <w:pPr>
        <w:pStyle w:val="BodyText"/>
        <w:numPr>
          <w:ilvl w:val="1"/>
          <w:numId w:val="10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Client received the reversed file sent from Server. From the content showing above, it is same as the processed </w:t>
      </w:r>
      <w:r w:rsidR="003A419F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content in server.</w:t>
      </w:r>
    </w:p>
    <w:p w:rsidR="00AD51E7" w:rsidRPr="00212838" w:rsidRDefault="00AD51E7" w:rsidP="00AD51E7">
      <w:pPr>
        <w:pStyle w:val="BodyText"/>
        <w:numPr>
          <w:ilvl w:val="1"/>
          <w:numId w:val="10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Log info</w:t>
      </w:r>
      <w:r w:rsidRP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</w:t>
      </w: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is also showing detail steps of the communication.</w:t>
      </w:r>
    </w:p>
    <w:p w:rsidR="00F30C13" w:rsidRDefault="00F30C13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F30C13" w:rsidRDefault="00F30C13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02785F" w:rsidRDefault="0002785F" w:rsidP="0002785F">
      <w:pPr>
        <w:pStyle w:val="BodyText"/>
        <w:numPr>
          <w:ilvl w:val="0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Save file</w:t>
      </w:r>
    </w:p>
    <w:p w:rsidR="0002785F" w:rsidRDefault="0009366D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09366D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drawing>
          <wp:inline distT="0" distB="0" distL="0" distR="0" wp14:anchorId="7CD56CB3" wp14:editId="406B84C7">
            <wp:extent cx="5943600" cy="144462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85F" w:rsidRDefault="0009366D" w:rsidP="0009366D">
      <w:pPr>
        <w:pStyle w:val="BodyText"/>
        <w:spacing w:line="275" w:lineRule="auto"/>
        <w:ind w:right="117" w:firstLine="261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09366D">
        <w:rPr>
          <w:rFonts w:asciiTheme="majorBidi" w:hAnsiTheme="majorBidi" w:cstheme="majorBidi"/>
          <w:b/>
          <w:bCs/>
          <w:noProof/>
          <w:color w:val="000000" w:themeColor="text1"/>
          <w:spacing w:val="-4"/>
          <w:sz w:val="28"/>
          <w:szCs w:val="28"/>
        </w:rPr>
        <w:lastRenderedPageBreak/>
        <w:drawing>
          <wp:inline distT="0" distB="0" distL="0" distR="0" wp14:anchorId="17F717A0" wp14:editId="7D520586">
            <wp:extent cx="5326380" cy="2495550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42864" cy="2503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 xml:space="preserve">Completion Status and Self-Critique: </w:t>
      </w: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For program</w:t>
      </w:r>
      <w:r w:rsid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  <w:r w:rsidR="0002785F" w:rsidRPr="0002785F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Client.py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: </w:t>
      </w:r>
    </w:p>
    <w:p w:rsidR="0017200F" w:rsidRDefault="0017200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your program meet all requirements? If not, explain the problem.</w:t>
      </w:r>
    </w:p>
    <w:p w:rsidR="0017200F" w:rsidRPr="0002785F" w:rsidRDefault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17200F" w:rsidRDefault="0017200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the program run correctly all the time? If not, explain the problem.</w:t>
      </w:r>
    </w:p>
    <w:p w:rsidR="0017200F" w:rsidRPr="0002785F" w:rsidRDefault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17200F" w:rsidRDefault="0017200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id you adequately test the program? If not, specify.</w:t>
      </w:r>
    </w:p>
    <w:p w:rsidR="0017200F" w:rsidRPr="0002785F" w:rsidRDefault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17200F" w:rsidRDefault="0017200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Is the program well documented?</w:t>
      </w:r>
    </w:p>
    <w:p w:rsidR="0017200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02785F" w:rsidRDefault="0002785F" w:rsidP="0002785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For program </w:t>
      </w: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Server</w:t>
      </w:r>
      <w:r w:rsidRPr="0002785F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.py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: </w:t>
      </w:r>
    </w:p>
    <w:p w:rsid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02785F" w:rsidRDefault="0002785F" w:rsidP="0002785F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your program meet all requirements? If not, explain the problem.</w:t>
      </w:r>
    </w:p>
    <w:p w:rsidR="0002785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02785F" w:rsidRDefault="0002785F" w:rsidP="0002785F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the program run correctly all the time? If not, explain the problem.</w:t>
      </w:r>
    </w:p>
    <w:p w:rsidR="0002785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02785F" w:rsidRDefault="0002785F" w:rsidP="0002785F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id you adequately test the program? If not, specify.</w:t>
      </w:r>
    </w:p>
    <w:p w:rsidR="0002785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lastRenderedPageBreak/>
        <w:t>Yes</w:t>
      </w:r>
    </w:p>
    <w:p w:rsid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02785F" w:rsidRDefault="0002785F" w:rsidP="0002785F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Is the program well documented?</w:t>
      </w:r>
    </w:p>
    <w:p w:rsidR="0002785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17200F" w:rsidRDefault="0017200F">
      <w:pPr>
        <w:rPr>
          <w:rFonts w:asciiTheme="majorBidi" w:hAnsiTheme="majorBidi" w:cstheme="majorBidi"/>
          <w:sz w:val="24"/>
          <w:szCs w:val="24"/>
        </w:rPr>
      </w:pPr>
    </w:p>
    <w:sectPr w:rsidR="0017200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4F07" w:rsidRDefault="00EA4F07">
      <w:r>
        <w:separator/>
      </w:r>
    </w:p>
  </w:endnote>
  <w:endnote w:type="continuationSeparator" w:id="0">
    <w:p w:rsidR="00EA4F07" w:rsidRDefault="00EA4F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4AE6" w:rsidRDefault="00714A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3490847"/>
      <w:docPartObj>
        <w:docPartGallery w:val="AutoText"/>
      </w:docPartObj>
    </w:sdtPr>
    <w:sdtEndPr/>
    <w:sdtContent>
      <w:p w:rsidR="0017200F" w:rsidRDefault="008E18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17200F" w:rsidRDefault="001720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4AE6" w:rsidRDefault="00714A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4F07" w:rsidRDefault="00EA4F07">
      <w:r>
        <w:separator/>
      </w:r>
    </w:p>
  </w:footnote>
  <w:footnote w:type="continuationSeparator" w:id="0">
    <w:p w:rsidR="00EA4F07" w:rsidRDefault="00EA4F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4AE6" w:rsidRDefault="00714A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4AE6" w:rsidRDefault="00714A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4AE6" w:rsidRDefault="00714A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3F669D"/>
    <w:multiLevelType w:val="multilevel"/>
    <w:tmpl w:val="CC08C3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1DDE0953"/>
    <w:multiLevelType w:val="multilevel"/>
    <w:tmpl w:val="9BCAFE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" w15:restartNumberingAfterBreak="0">
    <w:nsid w:val="1F146FF1"/>
    <w:multiLevelType w:val="multilevel"/>
    <w:tmpl w:val="FB72042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3" w15:restartNumberingAfterBreak="0">
    <w:nsid w:val="214A4B7C"/>
    <w:multiLevelType w:val="multilevel"/>
    <w:tmpl w:val="FB72042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4" w15:restartNumberingAfterBreak="0">
    <w:nsid w:val="2D94476C"/>
    <w:multiLevelType w:val="hybridMultilevel"/>
    <w:tmpl w:val="53E60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52498"/>
    <w:multiLevelType w:val="hybridMultilevel"/>
    <w:tmpl w:val="BE9C0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A025A7"/>
    <w:multiLevelType w:val="multilevel"/>
    <w:tmpl w:val="4EA025A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3E47C6"/>
    <w:multiLevelType w:val="hybridMultilevel"/>
    <w:tmpl w:val="27E27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E60E25"/>
    <w:multiLevelType w:val="multilevel"/>
    <w:tmpl w:val="9C1C4A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7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5F102476"/>
    <w:multiLevelType w:val="multilevel"/>
    <w:tmpl w:val="082276F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68B357FD"/>
    <w:multiLevelType w:val="multilevel"/>
    <w:tmpl w:val="9BCAFE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724B7E5E"/>
    <w:multiLevelType w:val="multilevel"/>
    <w:tmpl w:val="9BCAFE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2" w15:restartNumberingAfterBreak="0">
    <w:nsid w:val="73B6553B"/>
    <w:multiLevelType w:val="hybridMultilevel"/>
    <w:tmpl w:val="71E8586C"/>
    <w:lvl w:ilvl="0" w:tplc="C84204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7"/>
  </w:num>
  <w:num w:numId="3">
    <w:abstractNumId w:val="4"/>
  </w:num>
  <w:num w:numId="4">
    <w:abstractNumId w:val="2"/>
  </w:num>
  <w:num w:numId="5">
    <w:abstractNumId w:val="0"/>
  </w:num>
  <w:num w:numId="6">
    <w:abstractNumId w:val="9"/>
  </w:num>
  <w:num w:numId="7">
    <w:abstractNumId w:val="5"/>
  </w:num>
  <w:num w:numId="8">
    <w:abstractNumId w:val="12"/>
  </w:num>
  <w:num w:numId="9">
    <w:abstractNumId w:val="3"/>
  </w:num>
  <w:num w:numId="10">
    <w:abstractNumId w:val="10"/>
  </w:num>
  <w:num w:numId="11">
    <w:abstractNumId w:val="1"/>
  </w:num>
  <w:num w:numId="12">
    <w:abstractNumId w:val="1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tjQ3NrG0NDcwNDRV0lEKTi0uzszPAykwqgUAby2uYCwAAAA="/>
  </w:docVars>
  <w:rsids>
    <w:rsidRoot w:val="00E33DCB"/>
    <w:rsid w:val="0002785F"/>
    <w:rsid w:val="0009366D"/>
    <w:rsid w:val="00162B96"/>
    <w:rsid w:val="0017200F"/>
    <w:rsid w:val="00202E8E"/>
    <w:rsid w:val="00212838"/>
    <w:rsid w:val="0021640C"/>
    <w:rsid w:val="002E05B6"/>
    <w:rsid w:val="00302CFE"/>
    <w:rsid w:val="003A419F"/>
    <w:rsid w:val="003E2FDB"/>
    <w:rsid w:val="004C081C"/>
    <w:rsid w:val="00507EAB"/>
    <w:rsid w:val="00642D2C"/>
    <w:rsid w:val="00714AE6"/>
    <w:rsid w:val="007B435E"/>
    <w:rsid w:val="008E1812"/>
    <w:rsid w:val="00965C31"/>
    <w:rsid w:val="009B13CC"/>
    <w:rsid w:val="009C0A20"/>
    <w:rsid w:val="00A05B14"/>
    <w:rsid w:val="00AD51E7"/>
    <w:rsid w:val="00B910ED"/>
    <w:rsid w:val="00C16524"/>
    <w:rsid w:val="00CB48C0"/>
    <w:rsid w:val="00D678DF"/>
    <w:rsid w:val="00E33DCB"/>
    <w:rsid w:val="00EA294B"/>
    <w:rsid w:val="00EA4F07"/>
    <w:rsid w:val="00EC1E4E"/>
    <w:rsid w:val="00F30C13"/>
    <w:rsid w:val="00F32BC0"/>
    <w:rsid w:val="00F50393"/>
    <w:rsid w:val="00F94431"/>
    <w:rsid w:val="00FF7B9E"/>
    <w:rsid w:val="32EB2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8F6443"/>
  <w15:docId w15:val="{6AF35BF1-26B5-4619-A958-C030FADF5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spacing w:after="0" w:line="240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459"/>
    </w:pPr>
    <w:rPr>
      <w:rFonts w:ascii="Times New Roman" w:eastAsia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Times New Roman" w:eastAsia="Times New Roman" w:hAnsi="Times New Roman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customStyle="1" w:styleId="msonormal0">
    <w:name w:val="msonormal"/>
    <w:basedOn w:val="Normal"/>
    <w:rsid w:val="00507EAB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827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52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38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0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7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7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6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8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6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8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6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6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9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6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2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9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3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1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5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5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4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0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2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3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7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0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2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8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7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3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5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1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5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3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8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8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96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36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3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0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7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0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43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2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3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2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8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8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9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1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7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1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8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8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5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5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1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3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8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9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5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7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8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1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3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7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2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9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0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3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0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1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7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6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7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3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6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8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8</TotalTime>
  <Pages>25</Pages>
  <Words>5059</Words>
  <Characters>28842</Characters>
  <Application>Microsoft Office Word</Application>
  <DocSecurity>0</DocSecurity>
  <Lines>240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bil Sarhan</dc:creator>
  <cp:lastModifiedBy>Frank</cp:lastModifiedBy>
  <cp:revision>9</cp:revision>
  <dcterms:created xsi:type="dcterms:W3CDTF">2019-01-23T17:55:00Z</dcterms:created>
  <dcterms:modified xsi:type="dcterms:W3CDTF">2020-10-12T0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